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D62AA" w14:textId="5BE0FC5A" w:rsidR="007C6AD2" w:rsidRDefault="007C6AD2" w:rsidP="007F094E">
      <w:pPr>
        <w:rPr>
          <w:b/>
          <w:sz w:val="28"/>
          <w:szCs w:val="28"/>
        </w:rPr>
      </w:pPr>
      <w:bookmarkStart w:id="0" w:name="_Hlk81142405"/>
      <w:bookmarkEnd w:id="0"/>
      <w:r w:rsidRPr="00A27545">
        <w:rPr>
          <w:noProof/>
        </w:rPr>
        <w:drawing>
          <wp:inline distT="0" distB="0" distL="0" distR="0" wp14:anchorId="6BE8DE95" wp14:editId="3D5F04E2">
            <wp:extent cx="1871345" cy="634365"/>
            <wp:effectExtent l="0" t="0" r="0" b="0"/>
            <wp:docPr id="4" name="Picture 4" descr="KU The University of Kansas Human Resource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KU The University of Kansas Human Resource Managemen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31827" w14:textId="627F7D76" w:rsidR="00E54CDB" w:rsidRDefault="00E54CDB" w:rsidP="00E54CDB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porting Affordable Care Act (ACA) Hours – Salaried (Exempt) </w:t>
      </w:r>
      <w:r w:rsidR="007E45DA">
        <w:rPr>
          <w:b/>
          <w:sz w:val="28"/>
          <w:szCs w:val="28"/>
        </w:rPr>
        <w:t>Studen</w:t>
      </w:r>
      <w:r w:rsidR="00A9447A">
        <w:rPr>
          <w:b/>
          <w:sz w:val="28"/>
          <w:szCs w:val="28"/>
        </w:rPr>
        <w:t>t</w:t>
      </w:r>
      <w:r w:rsidR="007E45DA">
        <w:rPr>
          <w:b/>
          <w:sz w:val="28"/>
          <w:szCs w:val="28"/>
        </w:rPr>
        <w:t>s</w:t>
      </w:r>
    </w:p>
    <w:p w14:paraId="4423F2AB" w14:textId="77777777" w:rsidR="007E45DA" w:rsidRPr="00C37D79" w:rsidRDefault="007E45DA" w:rsidP="00E54CDB">
      <w:pPr>
        <w:spacing w:after="0"/>
        <w:rPr>
          <w:b/>
          <w:sz w:val="24"/>
          <w:szCs w:val="24"/>
        </w:rPr>
      </w:pPr>
    </w:p>
    <w:p w14:paraId="15963B84" w14:textId="022B039B" w:rsidR="007E45DA" w:rsidRPr="00C37D79" w:rsidRDefault="00E54CDB" w:rsidP="007E45DA">
      <w:pPr>
        <w:rPr>
          <w:rStyle w:val="Hyperlink"/>
          <w:sz w:val="24"/>
          <w:szCs w:val="24"/>
        </w:rPr>
      </w:pPr>
      <w:r w:rsidRPr="00C37D79">
        <w:rPr>
          <w:sz w:val="24"/>
          <w:szCs w:val="24"/>
        </w:rPr>
        <w:t xml:space="preserve">Database:  </w:t>
      </w:r>
      <w:hyperlink r:id="rId8" w:history="1">
        <w:r w:rsidRPr="00C37D79">
          <w:rPr>
            <w:rStyle w:val="Hyperlink"/>
            <w:sz w:val="24"/>
            <w:szCs w:val="24"/>
          </w:rPr>
          <w:t>https://hr.ku.edu</w:t>
        </w:r>
      </w:hyperlink>
    </w:p>
    <w:p w14:paraId="2DA8E1DA" w14:textId="5E4D85FD" w:rsidR="007E45DA" w:rsidRPr="00C37D79" w:rsidRDefault="007E45DA" w:rsidP="00E54CDB">
      <w:pPr>
        <w:rPr>
          <w:sz w:val="24"/>
          <w:szCs w:val="24"/>
        </w:rPr>
      </w:pPr>
      <w:r w:rsidRPr="00C37D79">
        <w:rPr>
          <w:sz w:val="24"/>
          <w:szCs w:val="24"/>
        </w:rPr>
        <w:t>Who sho</w:t>
      </w:r>
      <w:r w:rsidR="000537E6">
        <w:rPr>
          <w:sz w:val="24"/>
          <w:szCs w:val="24"/>
        </w:rPr>
        <w:t>u</w:t>
      </w:r>
      <w:r w:rsidRPr="00C37D79">
        <w:rPr>
          <w:sz w:val="24"/>
          <w:szCs w:val="24"/>
        </w:rPr>
        <w:t xml:space="preserve">ld report ACA Hours: </w:t>
      </w:r>
      <w:r w:rsidR="00CC4234">
        <w:rPr>
          <w:sz w:val="24"/>
          <w:szCs w:val="24"/>
        </w:rPr>
        <w:t>See details at</w:t>
      </w:r>
      <w:r w:rsidR="00C37D79">
        <w:rPr>
          <w:sz w:val="24"/>
          <w:szCs w:val="24"/>
        </w:rPr>
        <w:t xml:space="preserve"> </w:t>
      </w:r>
      <w:hyperlink r:id="rId9" w:history="1">
        <w:r w:rsidR="00CC4234">
          <w:rPr>
            <w:rStyle w:val="Hyperlink"/>
            <w:sz w:val="24"/>
            <w:szCs w:val="24"/>
          </w:rPr>
          <w:t xml:space="preserve">Graduate </w:t>
        </w:r>
        <w:r w:rsidR="00DE45EF">
          <w:rPr>
            <w:rStyle w:val="Hyperlink"/>
            <w:sz w:val="24"/>
            <w:szCs w:val="24"/>
          </w:rPr>
          <w:t xml:space="preserve">Salaried </w:t>
        </w:r>
        <w:r w:rsidR="00CC4234">
          <w:rPr>
            <w:rStyle w:val="Hyperlink"/>
            <w:sz w:val="24"/>
            <w:szCs w:val="24"/>
          </w:rPr>
          <w:t>Student ACA reporting</w:t>
        </w:r>
      </w:hyperlink>
      <w:r w:rsidR="00C548F5">
        <w:rPr>
          <w:rStyle w:val="Hyperlink"/>
          <w:sz w:val="24"/>
          <w:szCs w:val="24"/>
        </w:rPr>
        <w:t>.</w:t>
      </w:r>
    </w:p>
    <w:p w14:paraId="58408468" w14:textId="1C6C4254" w:rsidR="00E54CDB" w:rsidRDefault="00E54CDB" w:rsidP="00E54CDB">
      <w:pPr>
        <w:rPr>
          <w:b/>
          <w:bCs/>
          <w:sz w:val="24"/>
          <w:szCs w:val="24"/>
          <w:u w:val="single"/>
        </w:rPr>
      </w:pPr>
      <w:r w:rsidRPr="00C37D79">
        <w:rPr>
          <w:b/>
          <w:bCs/>
          <w:sz w:val="24"/>
          <w:szCs w:val="24"/>
          <w:u w:val="single"/>
        </w:rPr>
        <w:t xml:space="preserve">Tile:  </w:t>
      </w:r>
      <w:r w:rsidR="009B22CB">
        <w:rPr>
          <w:b/>
          <w:bCs/>
          <w:sz w:val="24"/>
          <w:szCs w:val="24"/>
          <w:u w:val="single"/>
        </w:rPr>
        <w:t>Time and Absence</w:t>
      </w:r>
      <w:r w:rsidR="000537E6">
        <w:rPr>
          <w:b/>
          <w:bCs/>
          <w:sz w:val="24"/>
          <w:szCs w:val="24"/>
          <w:u w:val="single"/>
        </w:rPr>
        <w:t>&gt;Report Time</w:t>
      </w:r>
    </w:p>
    <w:p w14:paraId="7D096420" w14:textId="4F7E1821" w:rsidR="009B22CB" w:rsidRDefault="009B22CB" w:rsidP="00E54CDB">
      <w:pPr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3709835" wp14:editId="40DFCE5E">
            <wp:extent cx="1477670" cy="1117725"/>
            <wp:effectExtent l="0" t="0" r="8255" b="6350"/>
            <wp:docPr id="1" name="Picture 1" descr="screenshot t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til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5754" cy="114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20F3E" w14:textId="77777777" w:rsidR="009B22CB" w:rsidRDefault="009B22CB" w:rsidP="009B22C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you hold multiple jobs, you will need to select the correct job from the drop down and select Apply before recording your punch.</w:t>
      </w:r>
    </w:p>
    <w:p w14:paraId="555EC0C5" w14:textId="652EE2C1" w:rsidR="009B22CB" w:rsidRDefault="00BB5F45" w:rsidP="00E54CDB">
      <w:pPr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39EA8FCD" wp14:editId="74FE2F4D">
            <wp:extent cx="2443276" cy="794298"/>
            <wp:effectExtent l="0" t="0" r="0" b="6350"/>
            <wp:docPr id="5" name="Picture 5" descr="screenshot select a jo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select a jo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10" cy="80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DCC7A" w14:textId="425F3C3D" w:rsidR="002F187D" w:rsidRPr="002F187D" w:rsidRDefault="002F187D" w:rsidP="002F187D">
      <w:pPr>
        <w:pStyle w:val="ListParagraph"/>
        <w:spacing w:line="240" w:lineRule="auto"/>
        <w:ind w:left="360"/>
        <w:rPr>
          <w:b/>
          <w:sz w:val="24"/>
          <w:szCs w:val="24"/>
        </w:rPr>
      </w:pPr>
    </w:p>
    <w:p w14:paraId="10081463" w14:textId="0338A631" w:rsidR="00BA3275" w:rsidRPr="00C37D79" w:rsidRDefault="00362C11" w:rsidP="00BA32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37D79">
        <w:rPr>
          <w:sz w:val="24"/>
          <w:szCs w:val="24"/>
        </w:rPr>
        <w:t xml:space="preserve">Select </w:t>
      </w:r>
      <w:r w:rsidR="009B18CB" w:rsidRPr="00C37D79">
        <w:rPr>
          <w:sz w:val="24"/>
          <w:szCs w:val="24"/>
        </w:rPr>
        <w:t>Date</w:t>
      </w:r>
      <w:r w:rsidRPr="00C37D79">
        <w:rPr>
          <w:sz w:val="24"/>
          <w:szCs w:val="24"/>
        </w:rPr>
        <w:t>(s)</w:t>
      </w:r>
      <w:r w:rsidR="009B18CB" w:rsidRPr="00C37D79">
        <w:rPr>
          <w:sz w:val="24"/>
          <w:szCs w:val="24"/>
        </w:rPr>
        <w:t>:</w:t>
      </w:r>
    </w:p>
    <w:p w14:paraId="03623BCC" w14:textId="45BD8BF3" w:rsidR="00BA3275" w:rsidRDefault="000537E6" w:rsidP="006C120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lick on the Report Time button. </w:t>
      </w:r>
      <w:r w:rsidR="00BA3275" w:rsidRPr="00C37D79">
        <w:rPr>
          <w:sz w:val="24"/>
          <w:szCs w:val="24"/>
        </w:rPr>
        <w:t>To</w:t>
      </w:r>
      <w:r w:rsidR="006C120F" w:rsidRPr="00C37D79">
        <w:rPr>
          <w:sz w:val="24"/>
          <w:szCs w:val="24"/>
        </w:rPr>
        <w:t xml:space="preserve">day’s date </w:t>
      </w:r>
      <w:r w:rsidR="009170D8" w:rsidRPr="00C37D79">
        <w:rPr>
          <w:sz w:val="24"/>
          <w:szCs w:val="24"/>
        </w:rPr>
        <w:t xml:space="preserve">is the </w:t>
      </w:r>
      <w:r w:rsidR="006C120F" w:rsidRPr="00C37D79">
        <w:rPr>
          <w:sz w:val="24"/>
          <w:szCs w:val="24"/>
        </w:rPr>
        <w:t>default. To report hours on a different date, select the date words</w:t>
      </w:r>
      <w:r w:rsidR="009170D8" w:rsidRPr="00C37D79">
        <w:rPr>
          <w:sz w:val="24"/>
          <w:szCs w:val="24"/>
        </w:rPr>
        <w:t xml:space="preserve"> at the top</w:t>
      </w:r>
      <w:r w:rsidR="006C120F" w:rsidRPr="00C37D79">
        <w:rPr>
          <w:sz w:val="24"/>
          <w:szCs w:val="24"/>
        </w:rPr>
        <w:t xml:space="preserve"> and a calendar will display</w:t>
      </w:r>
      <w:r w:rsidR="009170D8" w:rsidRPr="00C37D79">
        <w:rPr>
          <w:sz w:val="24"/>
          <w:szCs w:val="24"/>
        </w:rPr>
        <w:t xml:space="preserve"> to </w:t>
      </w:r>
      <w:r w:rsidR="006C120F" w:rsidRPr="00C37D79">
        <w:rPr>
          <w:sz w:val="24"/>
          <w:szCs w:val="24"/>
        </w:rPr>
        <w:t>choose a different date</w:t>
      </w:r>
      <w:r w:rsidR="00CC4234">
        <w:rPr>
          <w:sz w:val="24"/>
          <w:szCs w:val="24"/>
        </w:rPr>
        <w:t>.</w:t>
      </w:r>
    </w:p>
    <w:p w14:paraId="657717AE" w14:textId="333B2443" w:rsidR="000537E6" w:rsidRPr="00C37D79" w:rsidRDefault="000537E6" w:rsidP="000537E6">
      <w:pPr>
        <w:pStyle w:val="ListParagraph"/>
        <w:ind w:left="360"/>
        <w:rPr>
          <w:sz w:val="24"/>
          <w:szCs w:val="24"/>
        </w:rPr>
      </w:pPr>
      <w:r w:rsidRPr="00C37D79">
        <w:rPr>
          <w:noProof/>
          <w:sz w:val="24"/>
          <w:szCs w:val="24"/>
        </w:rPr>
        <w:drawing>
          <wp:inline distT="0" distB="0" distL="0" distR="0" wp14:anchorId="7EEADCE7" wp14:editId="132988F6">
            <wp:extent cx="1536192" cy="1235044"/>
            <wp:effectExtent l="0" t="0" r="6985" b="3810"/>
            <wp:docPr id="2" name="Picture 2" descr="screenshot of Report Time tile for elapsed A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of Report Time tile for elapsed AC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259" cy="124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5734D" w14:textId="3E486272" w:rsidR="006C120F" w:rsidRPr="00C37D79" w:rsidRDefault="006C120F" w:rsidP="006C120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37D79">
        <w:rPr>
          <w:sz w:val="24"/>
          <w:szCs w:val="24"/>
        </w:rPr>
        <w:t>Select the Time Reporting Code of ACA-AffordabilityCareAct-Rptg only</w:t>
      </w:r>
      <w:r w:rsidR="00CC4234">
        <w:rPr>
          <w:sz w:val="24"/>
          <w:szCs w:val="24"/>
        </w:rPr>
        <w:t>.</w:t>
      </w:r>
    </w:p>
    <w:p w14:paraId="6A9CA958" w14:textId="6C49218B" w:rsidR="00BA3275" w:rsidRDefault="00BA3275" w:rsidP="00BA327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37D79">
        <w:rPr>
          <w:sz w:val="24"/>
          <w:szCs w:val="24"/>
        </w:rPr>
        <w:t>Type in total ho</w:t>
      </w:r>
      <w:r w:rsidR="00362C11" w:rsidRPr="00C37D79">
        <w:rPr>
          <w:sz w:val="24"/>
          <w:szCs w:val="24"/>
        </w:rPr>
        <w:t xml:space="preserve">urs worked for </w:t>
      </w:r>
      <w:r w:rsidR="006C120F" w:rsidRPr="00C37D79">
        <w:rPr>
          <w:sz w:val="24"/>
          <w:szCs w:val="24"/>
        </w:rPr>
        <w:t xml:space="preserve">the </w:t>
      </w:r>
      <w:r w:rsidR="00362C11" w:rsidRPr="00C37D79">
        <w:rPr>
          <w:sz w:val="24"/>
          <w:szCs w:val="24"/>
        </w:rPr>
        <w:t xml:space="preserve">day in quarter hour </w:t>
      </w:r>
      <w:r w:rsidRPr="00C37D79">
        <w:rPr>
          <w:sz w:val="24"/>
          <w:szCs w:val="24"/>
        </w:rPr>
        <w:t>increment</w:t>
      </w:r>
      <w:r w:rsidR="00362C11" w:rsidRPr="00C37D79">
        <w:rPr>
          <w:sz w:val="24"/>
          <w:szCs w:val="24"/>
        </w:rPr>
        <w:t>s</w:t>
      </w:r>
      <w:r w:rsidR="00CC4234">
        <w:rPr>
          <w:sz w:val="24"/>
          <w:szCs w:val="24"/>
        </w:rPr>
        <w:t>.</w:t>
      </w:r>
    </w:p>
    <w:p w14:paraId="48D9090C" w14:textId="16821BF7" w:rsidR="00BA3275" w:rsidRPr="00C37D79" w:rsidRDefault="00BA3275" w:rsidP="00BA3275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00C37D79">
        <w:rPr>
          <w:sz w:val="24"/>
          <w:szCs w:val="24"/>
          <w:u w:val="single"/>
        </w:rPr>
        <w:t>Submit</w:t>
      </w:r>
      <w:r w:rsidR="009B1202">
        <w:rPr>
          <w:sz w:val="24"/>
          <w:szCs w:val="24"/>
          <w:u w:val="single"/>
        </w:rPr>
        <w:t>.</w:t>
      </w:r>
    </w:p>
    <w:p w14:paraId="44D93C80" w14:textId="2975E6AE" w:rsidR="006C120F" w:rsidRPr="00C37D79" w:rsidRDefault="002F187D">
      <w:pPr>
        <w:rPr>
          <w:noProof/>
          <w:sz w:val="24"/>
          <w:szCs w:val="24"/>
        </w:rPr>
      </w:pPr>
      <w:r w:rsidRPr="00C37D79">
        <w:rPr>
          <w:noProof/>
          <w:sz w:val="24"/>
          <w:szCs w:val="24"/>
        </w:rPr>
        <w:drawing>
          <wp:inline distT="0" distB="0" distL="0" distR="0" wp14:anchorId="2B1F7309" wp14:editId="3FB4A60A">
            <wp:extent cx="3506876" cy="918341"/>
            <wp:effectExtent l="19050" t="19050" r="17780" b="15240"/>
            <wp:docPr id="6" name="Picture 6" descr="screenshot of Report Time page with ACA code and hou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of Report Time page with ACA code and hours"/>
                    <pic:cNvPicPr/>
                  </pic:nvPicPr>
                  <pic:blipFill rotWithShape="1">
                    <a:blip r:embed="rId13"/>
                    <a:srcRect b="34608"/>
                    <a:stretch/>
                  </pic:blipFill>
                  <pic:spPr bwMode="auto">
                    <a:xfrm>
                      <a:off x="0" y="0"/>
                      <a:ext cx="3532954" cy="9251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5D6B9" w14:textId="14006112" w:rsidR="00EC4D66" w:rsidRDefault="008438CE" w:rsidP="00C548F5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</w:t>
      </w:r>
      <w:r w:rsidR="00EC4D66" w:rsidRPr="00EC4D66">
        <w:rPr>
          <w:rFonts w:cstheme="minorHAnsi"/>
          <w:sz w:val="24"/>
          <w:szCs w:val="24"/>
        </w:rPr>
        <w:t xml:space="preserve">ign </w:t>
      </w:r>
      <w:r w:rsidR="00613A70">
        <w:rPr>
          <w:rFonts w:cstheme="minorHAnsi"/>
          <w:sz w:val="24"/>
          <w:szCs w:val="24"/>
        </w:rPr>
        <w:t>Out</w:t>
      </w:r>
      <w:r w:rsidR="00EC4D66" w:rsidRPr="00EC4D66">
        <w:rPr>
          <w:rFonts w:cstheme="minorHAnsi"/>
          <w:sz w:val="24"/>
          <w:szCs w:val="24"/>
        </w:rPr>
        <w:t xml:space="preserve"> securely. Select </w:t>
      </w:r>
      <w:r w:rsidR="00613A70">
        <w:rPr>
          <w:rFonts w:cstheme="minorHAnsi"/>
          <w:sz w:val="24"/>
          <w:szCs w:val="24"/>
        </w:rPr>
        <w:t xml:space="preserve">the </w:t>
      </w:r>
      <w:r w:rsidR="00EC4D66" w:rsidRPr="00EC4D66">
        <w:rPr>
          <w:rFonts w:cstheme="minorHAnsi"/>
          <w:sz w:val="24"/>
          <w:szCs w:val="24"/>
        </w:rPr>
        <w:t xml:space="preserve">3 </w:t>
      </w:r>
      <w:r w:rsidR="00613A70">
        <w:rPr>
          <w:rFonts w:cstheme="minorHAnsi"/>
          <w:sz w:val="24"/>
          <w:szCs w:val="24"/>
        </w:rPr>
        <w:t xml:space="preserve">vertical </w:t>
      </w:r>
      <w:r w:rsidR="00EC4D66" w:rsidRPr="00EC4D66">
        <w:rPr>
          <w:rFonts w:cstheme="minorHAnsi"/>
          <w:sz w:val="24"/>
          <w:szCs w:val="24"/>
        </w:rPr>
        <w:t xml:space="preserve">dots on right side of </w:t>
      </w:r>
      <w:r w:rsidR="00C548F5">
        <w:rPr>
          <w:rFonts w:cstheme="minorHAnsi"/>
          <w:sz w:val="24"/>
          <w:szCs w:val="24"/>
        </w:rPr>
        <w:t xml:space="preserve">the </w:t>
      </w:r>
      <w:r w:rsidR="00EC4D66" w:rsidRPr="00EC4D66">
        <w:rPr>
          <w:rFonts w:cstheme="minorHAnsi"/>
          <w:sz w:val="24"/>
          <w:szCs w:val="24"/>
        </w:rPr>
        <w:t>banner bar and select Sign Out</w:t>
      </w:r>
      <w:r w:rsidR="00EC4D66">
        <w:rPr>
          <w:rFonts w:cstheme="minorHAnsi"/>
          <w:sz w:val="24"/>
          <w:szCs w:val="24"/>
        </w:rPr>
        <w:t>.</w:t>
      </w:r>
    </w:p>
    <w:sectPr w:rsidR="00EC4D66" w:rsidSect="007F094E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86C91" w14:textId="77777777" w:rsidR="003A785C" w:rsidRDefault="003A785C" w:rsidP="003A785C">
      <w:pPr>
        <w:spacing w:after="0" w:line="240" w:lineRule="auto"/>
      </w:pPr>
      <w:r>
        <w:separator/>
      </w:r>
    </w:p>
  </w:endnote>
  <w:endnote w:type="continuationSeparator" w:id="0">
    <w:p w14:paraId="7E9AF7E7" w14:textId="77777777" w:rsidR="003A785C" w:rsidRDefault="003A785C" w:rsidP="003A7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931C7" w14:textId="1C3336C0" w:rsidR="003A785C" w:rsidRPr="00E54CDB" w:rsidRDefault="00E54CDB" w:rsidP="00E54CDB">
    <w:pPr>
      <w:pStyle w:val="Footer"/>
    </w:pPr>
    <w:r>
      <w:t xml:space="preserve">Human Resource Management – HR/Pay    *    </w:t>
    </w:r>
    <w:hyperlink r:id="rId1" w:history="1">
      <w:r w:rsidRPr="00DC4CAD">
        <w:rPr>
          <w:rStyle w:val="Hyperlink"/>
        </w:rPr>
        <w:t xml:space="preserve">humanresources.ku.edu  </w:t>
      </w:r>
    </w:hyperlink>
    <w:r>
      <w:t xml:space="preserve"> *   </w:t>
    </w:r>
    <w:hyperlink r:id="rId2" w:history="1">
      <w:r w:rsidRPr="00716C31">
        <w:rPr>
          <w:rStyle w:val="Hyperlink"/>
        </w:rPr>
        <w:t>hrpay@ku.edu</w:t>
      </w:r>
    </w:hyperlink>
    <w:r>
      <w:t xml:space="preserve">   *   08/21</w:t>
    </w:r>
    <w:r w:rsidR="00542CD9">
      <w:t>c</w:t>
    </w:r>
    <w:r>
      <w:t xml:space="preserve"> *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A0B8E" w14:textId="77777777" w:rsidR="003A785C" w:rsidRDefault="003A785C" w:rsidP="003A785C">
      <w:pPr>
        <w:spacing w:after="0" w:line="240" w:lineRule="auto"/>
      </w:pPr>
      <w:r>
        <w:separator/>
      </w:r>
    </w:p>
  </w:footnote>
  <w:footnote w:type="continuationSeparator" w:id="0">
    <w:p w14:paraId="6A534185" w14:textId="77777777" w:rsidR="003A785C" w:rsidRDefault="003A785C" w:rsidP="003A78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946BB"/>
    <w:multiLevelType w:val="hybridMultilevel"/>
    <w:tmpl w:val="27483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7E4BDD"/>
    <w:multiLevelType w:val="hybridMultilevel"/>
    <w:tmpl w:val="60B21F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readOnly" w:enforcement="1" w:cryptProviderType="rsaAES" w:cryptAlgorithmClass="hash" w:cryptAlgorithmType="typeAny" w:cryptAlgorithmSid="14" w:cryptSpinCount="100000" w:hash="vvzZZQyAMeyqWaREja8y0gbtojIPZ/Qh3zR5rPV5OkqteNjsxongfGFUEcTb6T7AGLV5TT0aulxCyJNvFQxCzg==" w:salt="gTXB5g9rauoyhfaC7m0jG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NLM0MTUztjAzNLFU0lEKTi0uzszPAykwqgUARv0kRSwAAAA="/>
  </w:docVars>
  <w:rsids>
    <w:rsidRoot w:val="00C3700F"/>
    <w:rsid w:val="00045D1B"/>
    <w:rsid w:val="000537E6"/>
    <w:rsid w:val="000C5217"/>
    <w:rsid w:val="002677E1"/>
    <w:rsid w:val="00283639"/>
    <w:rsid w:val="002A1222"/>
    <w:rsid w:val="002F187D"/>
    <w:rsid w:val="002F4BDC"/>
    <w:rsid w:val="00345464"/>
    <w:rsid w:val="00362C11"/>
    <w:rsid w:val="003A785C"/>
    <w:rsid w:val="003B631C"/>
    <w:rsid w:val="00411EC8"/>
    <w:rsid w:val="004B3182"/>
    <w:rsid w:val="004E25F1"/>
    <w:rsid w:val="00504603"/>
    <w:rsid w:val="00532E2B"/>
    <w:rsid w:val="00542CD9"/>
    <w:rsid w:val="005924DD"/>
    <w:rsid w:val="00592B91"/>
    <w:rsid w:val="005C11B5"/>
    <w:rsid w:val="005D2841"/>
    <w:rsid w:val="005F78C1"/>
    <w:rsid w:val="00613A70"/>
    <w:rsid w:val="006A25F7"/>
    <w:rsid w:val="006C120F"/>
    <w:rsid w:val="00743B49"/>
    <w:rsid w:val="00775DA7"/>
    <w:rsid w:val="00782E6A"/>
    <w:rsid w:val="007C52FC"/>
    <w:rsid w:val="007C6AD2"/>
    <w:rsid w:val="007E45DA"/>
    <w:rsid w:val="007E6B92"/>
    <w:rsid w:val="007F094E"/>
    <w:rsid w:val="008438CE"/>
    <w:rsid w:val="008C42FC"/>
    <w:rsid w:val="008F14F8"/>
    <w:rsid w:val="009170D8"/>
    <w:rsid w:val="00930B04"/>
    <w:rsid w:val="009B1202"/>
    <w:rsid w:val="009B18CB"/>
    <w:rsid w:val="009B22CB"/>
    <w:rsid w:val="00A01F98"/>
    <w:rsid w:val="00A609E4"/>
    <w:rsid w:val="00A7742E"/>
    <w:rsid w:val="00A9447A"/>
    <w:rsid w:val="00B564A4"/>
    <w:rsid w:val="00BA3275"/>
    <w:rsid w:val="00BB5F45"/>
    <w:rsid w:val="00C3700F"/>
    <w:rsid w:val="00C37D79"/>
    <w:rsid w:val="00C548F5"/>
    <w:rsid w:val="00C77942"/>
    <w:rsid w:val="00C828F1"/>
    <w:rsid w:val="00CC4234"/>
    <w:rsid w:val="00D062B8"/>
    <w:rsid w:val="00D25BBE"/>
    <w:rsid w:val="00D33356"/>
    <w:rsid w:val="00D77D6B"/>
    <w:rsid w:val="00DC597A"/>
    <w:rsid w:val="00DD0689"/>
    <w:rsid w:val="00DE45EF"/>
    <w:rsid w:val="00E54CDB"/>
    <w:rsid w:val="00EC4D66"/>
    <w:rsid w:val="00F74E2A"/>
    <w:rsid w:val="00FB4C24"/>
    <w:rsid w:val="00FF5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599A6"/>
  <w15:docId w15:val="{499F754E-2CED-49BC-ADBB-49F79D16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3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27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327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32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7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85C"/>
  </w:style>
  <w:style w:type="paragraph" w:styleId="Footer">
    <w:name w:val="footer"/>
    <w:basedOn w:val="Normal"/>
    <w:link w:val="FooterChar"/>
    <w:uiPriority w:val="99"/>
    <w:unhideWhenUsed/>
    <w:rsid w:val="003A78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85C"/>
  </w:style>
  <w:style w:type="character" w:styleId="FollowedHyperlink">
    <w:name w:val="FollowedHyperlink"/>
    <w:basedOn w:val="DefaultParagraphFont"/>
    <w:uiPriority w:val="99"/>
    <w:semiHidden/>
    <w:unhideWhenUsed/>
    <w:rsid w:val="002677E1"/>
    <w:rPr>
      <w:color w:val="954F72" w:themeColor="followedHyperlink"/>
      <w:u w:val="single"/>
    </w:rPr>
  </w:style>
  <w:style w:type="character" w:styleId="Strong">
    <w:name w:val="Strong"/>
    <w:uiPriority w:val="22"/>
    <w:qFormat/>
    <w:rsid w:val="007C6AD2"/>
    <w:rPr>
      <w:b/>
      <w:bCs/>
      <w:sz w:val="24"/>
      <w:szCs w:val="24"/>
      <w:bdr w:val="none" w:sz="0" w:space="0" w:color="auto" w:frame="1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7E45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5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r.ku.edu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file:///\\hipaafs.home.ku.edu\HR_General\Groups\HR%20Group\Information%20Systems\HRPay\Training\Current\Under%20Revision\to%20be%20Reviewed\Graduate%20Students%20ACA%20reporting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6</Characters>
  <Application>Microsoft Office Word</Application>
  <DocSecurity>8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Bee, Jennifer</dc:creator>
  <cp:lastModifiedBy>Burkhead, Pam</cp:lastModifiedBy>
  <cp:revision>3</cp:revision>
  <cp:lastPrinted>2014-09-05T12:28:00Z</cp:lastPrinted>
  <dcterms:created xsi:type="dcterms:W3CDTF">2021-08-31T05:06:00Z</dcterms:created>
  <dcterms:modified xsi:type="dcterms:W3CDTF">2021-08-31T05:06:00Z</dcterms:modified>
</cp:coreProperties>
</file>